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Hiring Manager's Name]</w:t>
      </w:r>
    </w:p>
    <w:p>
      <w:pPr>
        <w:pStyle w:val="BodyText"/>
      </w:pPr>
      <w:r>
        <w:rPr>
          <w:bCs/>
          <w:b/>
        </w:rPr>
        <w:t xml:space="preserve">Company Name:</w:t>
      </w:r>
      <w:r>
        <w:t xml:space="preserve"> </w:t>
      </w:r>
      <w:r>
        <w:t xml:space="preserve">[Company Name]</w:t>
      </w:r>
    </w:p>
    <w:p>
      <w:pPr>
        <w:pStyle w:val="BodyText"/>
      </w:pPr>
      <w:r>
        <w:rPr>
          <w:bCs/>
          <w:b/>
        </w:rPr>
        <w:t xml:space="preserve">Address:</w:t>
      </w:r>
      <w:r>
        <w:t xml:space="preserve"> </w:t>
      </w:r>
      <w:r>
        <w:t xml:space="preserve">[Company Address]</w:t>
      </w:r>
    </w:p>
    <w:bookmarkStart w:id="20" w:name="dear-hiring-manager"/>
    <w:p>
      <w:pPr>
        <w:pStyle w:val="Heading2"/>
      </w:pPr>
      <w:r>
        <w:t xml:space="preserve">Dear Hiring Manager,</w:t>
      </w:r>
    </w:p>
    <w:p>
      <w:pPr>
        <w:pStyle w:val="FirstParagraph"/>
      </w:pPr>
      <w:r>
        <w:t xml:space="preserve">I am writing to express my enthusiastic interest in the Environmental Engineer position at [Company Name] in India Bangalore. As a dedicated environmental professional with over five years of experience in sustainable solutions and ecological preservation, I am eager to contribute my expertise to address the unique environmental challenges faced by one of India’s most dynamic cities. Bangalore, known as the "Silicon Valley of India," is a hub of innovation and urban growth, yet it also grapples with pressing issues such as water scarcity, air pollution, and waste management. I am deeply committed to leveraging my technical knowledge and passion for environmental stewardship to support initiatives that promote sustainable development in this vibrant region.</w:t>
      </w:r>
    </w:p>
    <w:p>
      <w:pPr>
        <w:pStyle w:val="BodyText"/>
      </w:pPr>
      <w:r>
        <w:t xml:space="preserve">My academic background in Environmental Engineering from [University Name] provided me with a strong foundation in environmental science, wastewater treatment, and pollution control. During my studies, I focused on projects related to urban sustainability, including the design of low-impact water management systems and the assessment of air quality in densely populated areas. These experiences not only honed my technical skills but also instilled in me a profound understanding of the interplay between human activity and environmental health—a perspective that I have carried into my professional career.</w:t>
      </w:r>
    </w:p>
    <w:bookmarkEnd w:id="20"/>
    <w:bookmarkStart w:id="21" w:name="professional-experience"/>
    <w:p>
      <w:pPr>
        <w:pStyle w:val="Heading2"/>
      </w:pPr>
      <w:r>
        <w:t xml:space="preserve">Professional Experience</w:t>
      </w:r>
    </w:p>
    <w:p>
      <w:pPr>
        <w:pStyle w:val="FirstParagraph"/>
      </w:pPr>
      <w:r>
        <w:t xml:space="preserve">As an Environmental Engineer at [Previous Company Name], I was responsible for developing and implementing strategies to mitigate industrial pollution while ensuring compliance with India’s environmental regulations. One of my most impactful projects involved designing a wastewater treatment system for a manufacturing plant in Hyderabad, which reduced water consumption by 40% and minimized the discharge of contaminants into local water bodies. This work underscored the importance of integrating sustainable practices into industrial operations—a principle I believe is critical to India’s development goals.</w:t>
      </w:r>
    </w:p>
    <w:p>
      <w:pPr>
        <w:pStyle w:val="BodyText"/>
      </w:pPr>
      <w:r>
        <w:t xml:space="preserve">In addition to my work in industrial settings, I have collaborated with NGOs and government agencies in India Bangalore to address urban environmental issues. For instance, I contributed to a project aimed at improving solid waste management in residential areas by introducing community-based recycling programs and composting initiatives. This initiative not only reduced landfill waste but also raised public awareness about the importance of responsible resource management. Such experiences have reinforced my belief that environmental engineering is not just about technical solutions but also about fostering a culture of sustainability.</w:t>
      </w:r>
    </w:p>
    <w:bookmarkEnd w:id="21"/>
    <w:bookmarkStart w:id="22" w:name="relevance-to-india-bangalore"/>
    <w:p>
      <w:pPr>
        <w:pStyle w:val="Heading2"/>
      </w:pPr>
      <w:r>
        <w:t xml:space="preserve">Relevance to India Bangalore</w:t>
      </w:r>
    </w:p>
    <w:p>
      <w:pPr>
        <w:pStyle w:val="FirstParagraph"/>
      </w:pPr>
      <w:r>
        <w:t xml:space="preserve">India Bangalore, with its rapid urbanization and booming tech sector, presents both challenges and opportunities for environmental engineers. The city’s reliance on groundwater for its growing population has led to severe depletion of water resources, while the increasing number of vehicles contributes to air pollution. I am particularly interested in working with [Company Name] to develop innovative solutions that align with the Government of Karnataka’s initiatives, such as the Bangalore Water Supply and Sewerage Board (BWSSB) projects and the city’s efforts to transition toward renewable energy.</w:t>
      </w:r>
    </w:p>
    <w:p>
      <w:pPr>
        <w:pStyle w:val="BodyText"/>
      </w:pPr>
      <w:r>
        <w:t xml:space="preserve">One of my recent projects involved conducting an environmental impact assessment for a proposed green building in Bengaluru. This work required me to analyze energy consumption patterns, evaluate the feasibility of solar power integration, and recommend measures to reduce the building’s carbon footprint. The project highlighted the importance of tailoring environmental solutions to local conditions, a principle I am eager to apply in my future roles.</w:t>
      </w:r>
    </w:p>
    <w:bookmarkEnd w:id="22"/>
    <w:bookmarkStart w:id="23" w:name="skills-and-qualifications"/>
    <w:p>
      <w:pPr>
        <w:pStyle w:val="Heading2"/>
      </w:pPr>
      <w:r>
        <w:t xml:space="preserve">Skills and Qualifications</w:t>
      </w:r>
    </w:p>
    <w:p>
      <w:pPr>
        <w:pStyle w:val="FirstParagraph"/>
      </w:pPr>
      <w:r>
        <w:t xml:space="preserve">My expertise spans a wide range of environmental engineering disciplines, including water and wastewater treatment, air quality monitoring, and environmental compliance. I am proficient in using industry-standard software such as AutoCAD for designing infrastructure projects and GIS tools for analyzing spatial data. Additionally, I have a strong understanding of India’s environmental regulations, including the National Environmental Policy and the Water (Prevention and Control of Pollution) Act, which enables me to ensure that all projects align with legal requirements.</w:t>
      </w:r>
    </w:p>
    <w:p>
      <w:pPr>
        <w:pStyle w:val="BodyText"/>
      </w:pPr>
      <w:r>
        <w:t xml:space="preserve">Beyond technical skills, I possess excellent problem-solving abilities and a collaborative mindset. I thrive in multidisciplinary teams and have experience working with stakeholders ranging from government officials to local communities. My ability to communicate complex environmental concepts in an accessible manner has been instrumental in gaining support for sustainability initiatives.</w:t>
      </w:r>
    </w:p>
    <w:bookmarkEnd w:id="23"/>
    <w:bookmarkStart w:id="24" w:name="conclusion"/>
    <w:p>
      <w:pPr>
        <w:pStyle w:val="Heading2"/>
      </w:pPr>
      <w:r>
        <w:t xml:space="preserve">Conclusion</w:t>
      </w:r>
    </w:p>
    <w:p>
      <w:pPr>
        <w:pStyle w:val="FirstParagraph"/>
      </w:pPr>
      <w:r>
        <w:t xml:space="preserve">As India Bangalore continues to grow, the role of environmental engineers becomes increasingly vital in ensuring that this growth is both sustainable and equitable. I am confident that my technical expertise, hands-on experience, and commitment to environmental responsibility make me a strong candidate for the Environmental Engineer position at [Company Name]. I would be honored to contribute my skills to your team and help shape a cleaner, healthier future for this remarkable city.</w:t>
      </w:r>
    </w:p>
    <w:p>
      <w:pPr>
        <w:pStyle w:val="BodyText"/>
      </w:pPr>
      <w:r>
        <w:t xml:space="preserve">Thank you for considering my application. I look forward to the opportunity to discuss how my background and vision align with the goals of [Company Name]. Please feel free to contact me at [Your Phone Number] or [Your Email Address] at your convenience.</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11:05:23Z</dcterms:created>
  <dcterms:modified xsi:type="dcterms:W3CDTF">2026-07-21T11:05:23Z</dcterms:modified>
</cp:coreProperties>
</file>

<file path=docProps/custom.xml><?xml version="1.0" encoding="utf-8"?>
<Properties xmlns="http://schemas.openxmlformats.org/officeDocument/2006/custom-properties" xmlns:vt="http://schemas.openxmlformats.org/officeDocument/2006/docPropsVTypes"/>
</file>